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Your Full Name]</w:t>
      </w:r>
    </w:p>
    <w:p>
      <w:pPr>
        <w:pStyle w:val="BodyText"/>
      </w:pPr>
      <w:r>
        <w:t xml:space="preserve">[Your Address]</w:t>
      </w:r>
    </w:p>
    <w:p>
      <w:pPr>
        <w:pStyle w:val="BodyText"/>
      </w:pPr>
      <w:r>
        <w:t xml:space="preserve">Cape Town, Western Cape</w:t>
      </w:r>
    </w:p>
    <w:p>
      <w:pPr>
        <w:pStyle w:val="BodyText"/>
      </w:pPr>
      <w:r>
        <w:t xml:space="preserve">[City, Postal Code]</w:t>
      </w:r>
    </w:p>
    <w:p>
      <w:pPr>
        <w:pStyle w:val="BodyText"/>
      </w:pPr>
      <w:r>
        <w:t xml:space="preserve">Dear Scholarship Committee,</w:t>
      </w:r>
    </w:p>
    <w:p>
      <w:pPr>
        <w:pStyle w:val="BodyText"/>
      </w:pPr>
      <w:r>
        <w:t xml:space="preserve">15 October 2023</w:t>
      </w:r>
    </w:p>
    <w:bookmarkStart w:id="20" w:name="Xa43dc4dd7f1d59ecd4eb20151ece2e55222741b"/>
    <w:p>
      <w:pPr>
        <w:pStyle w:val="Heading1"/>
      </w:pPr>
      <w:r>
        <w:t xml:space="preserve">Scholarship Application Letter for Nursing Education</w:t>
      </w:r>
    </w:p>
    <w:p>
      <w:pPr>
        <w:pStyle w:val="FirstParagraph"/>
      </w:pPr>
      <w:r>
        <w:t xml:space="preserve">It is with profound enthusiasm and unwavering dedication to public health that I submit this Scholarship Application Letter, seeking financial support for my nursing education at the University of Cape Town. As a third-year Bachelor of Nursing student deeply embedded in the vibrant yet challenging healthcare landscape of South Africa Cape Town, I have witnessed firsthand how transformative quality nursing education can be for communities struggling with systemic healthcare inequities. This scholarship represents not merely financial assistance, but a pivotal investment in my mission to become an exceptional Nurse who will serve marginalized populations across our nation.</w:t>
      </w:r>
    </w:p>
    <w:p>
      <w:pPr>
        <w:pStyle w:val="BodyText"/>
      </w:pPr>
      <w:r>
        <w:t xml:space="preserve">My journey toward nursing began during my high school years at Woodstock High School in Cape Town, where I volunteered at the City of Cape Town's community health clinics. Witnessing the profound impact of compassionate care on elderly patients in Nyanga and Khayelitsha—areas where healthcare access remains critically limited—ignited my resolve to become a Nurse who bridges these gaps. I pursued my Nursing Diploma at Tygerberg Hospital, where I completed clinical rotations across maternal health units, trauma wards, and HIV/AIDS treatment centers. These experiences cemented my understanding that effective nursing in South Africa Cape Town demands both clinical excellence and cultural humility.</w:t>
      </w:r>
    </w:p>
    <w:p>
      <w:pPr>
        <w:pStyle w:val="BodyText"/>
      </w:pPr>
      <w:r>
        <w:t xml:space="preserve">The financial burden of advancing to a Bachelor of Nursing degree has become increasingly untenable for my family. As the first in our lineage to pursue higher education, I balance part-time work at a community health center with academic commitments, yet this dual responsibility compromises both my studies and patient care quality. The cost of tuition, clinical uniforms, textbooks (particularly the expensive South African Nursing Council-approved materials), and transportation between Cape Town's sprawling townships creates an unsustainable barrier. A scholarship would alleviate this pressure, allowing me to fully immerse myself in academic rigor without compromising my clinical practice or community service.</w:t>
      </w:r>
    </w:p>
    <w:p>
      <w:pPr>
        <w:pStyle w:val="BodyText"/>
      </w:pPr>
      <w:r>
        <w:t xml:space="preserve">My academic record reflects this commitment: I maintain a 3.7 GPA while serving as Student Representative for the Nursing Students' Association at UCT, where I spearheaded initiatives addressing mental health stigma in rural Cape Town communities. Most significantly, I co-designed a peer-mentorship program linking final-year students with first-year nursing candidates from historically disadvantaged schools—directly supporting South Africa's National Department of Health goals for equitable healthcare workforce development. This initiative received recognition as the "Outstanding Student Contribution" award at UCT's 2023 Health Sciences Symposium.</w:t>
      </w:r>
    </w:p>
    <w:p>
      <w:pPr>
        <w:pStyle w:val="BodyText"/>
      </w:pPr>
      <w:r>
        <w:t xml:space="preserve">What distinguishes my approach to nursing in South Africa Cape Town is my commitment to context-specific care. During a clinical placement at Groote Schuur Hospital, I developed a culturally sensitive maternal health education toolkit for Xhosa-speaking mothers, addressing vaccine hesitancy prevalent in informal settlements. This project underscored how effective nursing transcends textbooks—it requires understanding the socio-economic realities of patients navigating poverty, transport challenges, and historical healthcare distrust. As a future Nurse leader in South Africa Cape Town, I aim to integrate such community-centered strategies into primary healthcare settings across our province.</w:t>
      </w:r>
    </w:p>
    <w:p>
      <w:pPr>
        <w:pStyle w:val="BodyText"/>
      </w:pPr>
      <w:r>
        <w:t xml:space="preserve">I am particularly drawn to your scholarship’s focus on "nursing innovation for underserved communities," as it aligns precisely with my career vision. Upon graduation, I plan to work within the Western Cape Department of Health's Community Health Worker Program, specializing in chronic disease management in urban townships. My long-term goal is to establish a mobile nursing unit serving Cape Town’s peri-urban areas—where 40% of residents lack consistent healthcare access—using telehealth technology I'll develop through postgraduate studies funded by this scholarship.</w:t>
      </w:r>
    </w:p>
    <w:p>
      <w:pPr>
        <w:pStyle w:val="BodyText"/>
      </w:pPr>
      <w:r>
        <w:t xml:space="preserve">South Africa Cape Town presents unique challenges requiring nurses who understand local dynamics. The city's dual burden of infectious diseases (like TB and HIV) alongside rising non-communicable conditions demands holistic healthcare providers. My proposed mobile unit would address this by integrating screening, prevention education, and referral systems within communities—reducing hospital overcrowding while building trust. This model directly supports the National Health Insurance (NHI) framework's goals of accessible care for all South Africans.</w:t>
      </w:r>
    </w:p>
    <w:p>
      <w:pPr>
        <w:pStyle w:val="BodyText"/>
      </w:pPr>
      <w:r>
        <w:t xml:space="preserve">My dedication extends beyond academics. I co-founded "Nurse-to-Nurse Support," a peer network for nursing students from townships, providing mentorship and resources to combat attrition rates in our profession. This initiative has grown to support 85 students across three Cape Town universities, proving that solidarity within nursing education creates resilient healthcare systems. As a future Nurse leader, I will champion similar networks nationwide.</w:t>
      </w:r>
    </w:p>
    <w:p>
      <w:pPr>
        <w:pStyle w:val="BodyText"/>
      </w:pPr>
      <w:r>
        <w:t xml:space="preserve">Financial constraints should never deter talented individuals from becoming Nurses who serve South Africa's most vulnerable. This scholarship would empower me to complete my degree with academic excellence, allowing me to focus entirely on mastering evidence-based practices that address Cape Town’s unique health disparities. I have already secured letters of support from Dr. Sipho Dlamini (Head of Community Health at UCT) and Sister Naledi Mokoena (Senior Nurse at Khayelitsha Hospital), both affirming my clinical aptitude and community commitment.</w:t>
      </w:r>
    </w:p>
    <w:p>
      <w:pPr>
        <w:pStyle w:val="BodyText"/>
      </w:pPr>
      <w:r>
        <w:t xml:space="preserve">Ultimately, investing in my education is an investment in South Africa Cape Town’s healthcare future. I envision a system where every community member—regardless of township or income—receives compassionate, expert nursing care. As a graduate who understands both the challenges and hope within our communities, I will dedicate my career to advancing this vision through clinical excellence, innovation, and unwavering advocacy.</w:t>
      </w:r>
    </w:p>
    <w:p>
      <w:pPr>
        <w:pStyle w:val="BodyText"/>
      </w:pPr>
      <w:r>
        <w:t xml:space="preserve">With deep respect for your mission,</w:t>
      </w:r>
    </w:p>
    <w:p>
      <w:pPr>
        <w:pStyle w:val="BodyText"/>
      </w:pPr>
      <w:r>
        <w:t xml:space="preserve">[Your Full Name]</w:t>
      </w:r>
    </w:p>
    <w:p>
      <w:pPr>
        <w:pStyle w:val="BodyText"/>
      </w:pPr>
      <w:r>
        <w:t xml:space="preserve">Third-Year Bachelor of Nursing Student</w:t>
      </w:r>
    </w:p>
    <w:p>
      <w:pPr>
        <w:pStyle w:val="BodyText"/>
      </w:pPr>
      <w:r>
        <w:t xml:space="preserve">University of Cape Town</w:t>
      </w:r>
    </w:p>
    <w:p>
      <w:pPr>
        <w:pStyle w:val="BodyText"/>
      </w:pPr>
      <w:r>
        <w:t xml:space="preserve">Contact: [Your Email] | [Your Phone Number]</w:t>
      </w:r>
    </w:p>
    <w:p>
      <w:pPr>
        <w:pStyle w:val="BodyText"/>
      </w:pPr>
      <w:r>
        <w:t xml:space="preserve">Word Count: 85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South Africa Cape Town</dc:title>
  <dc:creator/>
  <dc:language>en</dc:language>
  <cp:keywords/>
  <dcterms:created xsi:type="dcterms:W3CDTF">2026-07-24T07:16:08Z</dcterms:created>
  <dcterms:modified xsi:type="dcterms:W3CDTF">2026-07-24T07:16:08Z</dcterms:modified>
</cp:coreProperties>
</file>

<file path=docProps/custom.xml><?xml version="1.0" encoding="utf-8"?>
<Properties xmlns="http://schemas.openxmlformats.org/officeDocument/2006/custom-properties" xmlns:vt="http://schemas.openxmlformats.org/officeDocument/2006/docPropsVTypes"/>
</file>